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C5AB6" w14:textId="3C0E1CFB" w:rsidR="005F2996" w:rsidRDefault="00FD6232" w:rsidP="000753B5">
      <w:pPr>
        <w:spacing w:line="480" w:lineRule="auto"/>
      </w:pPr>
      <w:r>
        <w:t>DBMS</w:t>
      </w:r>
      <w:r w:rsidR="00D720F6">
        <w:t>s</w:t>
      </w:r>
      <w:r>
        <w:t xml:space="preserve"> or </w:t>
      </w:r>
      <w:r w:rsidR="00597F70">
        <w:t>Database Management Systems</w:t>
      </w:r>
      <w:r w:rsidR="00F279CB">
        <w:t xml:space="preserve"> are collections of </w:t>
      </w:r>
      <w:r w:rsidR="000856D1">
        <w:t xml:space="preserve">programs used to control access </w:t>
      </w:r>
      <w:r w:rsidR="00444C77">
        <w:t>to data</w:t>
      </w:r>
      <w:r w:rsidR="00C42252">
        <w:t xml:space="preserve"> of a database, as well as </w:t>
      </w:r>
      <w:r w:rsidR="006B6CA1">
        <w:t>manage the database structure.</w:t>
      </w:r>
      <w:r w:rsidR="00C113C7">
        <w:t xml:space="preserve">  </w:t>
      </w:r>
      <w:r w:rsidR="00C42951">
        <w:t xml:space="preserve">The </w:t>
      </w:r>
      <w:r w:rsidR="00DD41D2">
        <w:t xml:space="preserve">purpose of the DBMS is </w:t>
      </w:r>
      <w:r w:rsidR="005524F3">
        <w:t>to act as the go-between for the user</w:t>
      </w:r>
      <w:r w:rsidR="00DA3382">
        <w:t xml:space="preserve"> and the database.</w:t>
      </w:r>
      <w:r w:rsidR="004458A9">
        <w:t xml:space="preserve">  </w:t>
      </w:r>
      <w:r w:rsidR="003C0048">
        <w:t xml:space="preserve">The </w:t>
      </w:r>
      <w:r w:rsidR="00187FDB">
        <w:t>benefits</w:t>
      </w:r>
      <w:r w:rsidR="00367AF1">
        <w:t xml:space="preserve"> of</w:t>
      </w:r>
      <w:r w:rsidR="00975661">
        <w:t xml:space="preserve"> a DBMS include improved</w:t>
      </w:r>
      <w:r w:rsidR="00F552F4">
        <w:t xml:space="preserve"> data sharing, improved data security,</w:t>
      </w:r>
      <w:r w:rsidR="00D3396E">
        <w:t xml:space="preserve"> improved data access,</w:t>
      </w:r>
      <w:r w:rsidR="00F552F4">
        <w:t xml:space="preserve"> </w:t>
      </w:r>
      <w:r w:rsidR="00FB7B2C">
        <w:t xml:space="preserve">better data integration, and </w:t>
      </w:r>
      <w:r w:rsidR="00082BD2">
        <w:t>minimized data inconsist</w:t>
      </w:r>
      <w:r w:rsidR="006E7C6B">
        <w:t>e</w:t>
      </w:r>
      <w:r w:rsidR="00082BD2">
        <w:t>ncies (</w:t>
      </w:r>
      <w:r w:rsidR="006E7C6B" w:rsidRPr="0092295D">
        <w:rPr>
          <w:rFonts w:cs="Times New Roman"/>
        </w:rPr>
        <w:t>Coronel &amp; Morris</w:t>
      </w:r>
      <w:r w:rsidR="006E7C6B">
        <w:rPr>
          <w:rFonts w:cs="Times New Roman"/>
        </w:rPr>
        <w:t>, 2019</w:t>
      </w:r>
      <w:r w:rsidR="00D4426B">
        <w:rPr>
          <w:rFonts w:cs="Times New Roman"/>
        </w:rPr>
        <w:t>, p. 7).</w:t>
      </w: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1163"/>
        <w:gridCol w:w="2342"/>
        <w:gridCol w:w="2880"/>
        <w:gridCol w:w="3600"/>
      </w:tblGrid>
      <w:tr w:rsidR="00E264AD" w:rsidRPr="00AE2A9F" w14:paraId="73733C25" w14:textId="77777777" w:rsidTr="00A97CC5">
        <w:tc>
          <w:tcPr>
            <w:tcW w:w="1163" w:type="dxa"/>
          </w:tcPr>
          <w:p w14:paraId="3E86CF63" w14:textId="77777777" w:rsidR="00E264AD" w:rsidRPr="00AE2A9F" w:rsidRDefault="00E264AD" w:rsidP="00E6422D">
            <w:pPr>
              <w:jc w:val="center"/>
              <w:rPr>
                <w:rFonts w:cs="Times New Roman"/>
              </w:rPr>
            </w:pPr>
          </w:p>
        </w:tc>
        <w:tc>
          <w:tcPr>
            <w:tcW w:w="2342" w:type="dxa"/>
          </w:tcPr>
          <w:p w14:paraId="54CEDC22" w14:textId="0D2887DF" w:rsidR="00E264AD" w:rsidRPr="00AE2A9F" w:rsidRDefault="00E264AD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Current Version</w:t>
            </w:r>
          </w:p>
        </w:tc>
        <w:tc>
          <w:tcPr>
            <w:tcW w:w="2880" w:type="dxa"/>
          </w:tcPr>
          <w:p w14:paraId="1EDFF605" w14:textId="129E6358" w:rsidR="00E264AD" w:rsidRPr="00AE2A9F" w:rsidRDefault="00E264AD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Operating System</w:t>
            </w:r>
          </w:p>
        </w:tc>
        <w:tc>
          <w:tcPr>
            <w:tcW w:w="3600" w:type="dxa"/>
          </w:tcPr>
          <w:p w14:paraId="10EDE65A" w14:textId="3EA74999" w:rsidR="00E264AD" w:rsidRPr="00AE2A9F" w:rsidRDefault="00E264AD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Cost</w:t>
            </w:r>
          </w:p>
        </w:tc>
      </w:tr>
      <w:tr w:rsidR="00E264AD" w:rsidRPr="00AE2A9F" w14:paraId="5B66E2FC" w14:textId="77777777" w:rsidTr="00A97CC5">
        <w:tc>
          <w:tcPr>
            <w:tcW w:w="1163" w:type="dxa"/>
          </w:tcPr>
          <w:p w14:paraId="26D753F9" w14:textId="28474FE1" w:rsidR="00E264AD" w:rsidRPr="00AE2A9F" w:rsidRDefault="00E264AD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Microsoft SQL</w:t>
            </w:r>
          </w:p>
        </w:tc>
        <w:tc>
          <w:tcPr>
            <w:tcW w:w="2342" w:type="dxa"/>
          </w:tcPr>
          <w:p w14:paraId="2DBD4D1A" w14:textId="59EDA6E5" w:rsidR="00E264AD" w:rsidRPr="00AE2A9F" w:rsidRDefault="00E264AD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Server 2019 released November 4, 2019</w:t>
            </w:r>
          </w:p>
        </w:tc>
        <w:tc>
          <w:tcPr>
            <w:tcW w:w="2880" w:type="dxa"/>
          </w:tcPr>
          <w:p w14:paraId="1D052BE7" w14:textId="77777777" w:rsidR="00DD1FDA" w:rsidRPr="00AE2A9F" w:rsidRDefault="00DD1FDA" w:rsidP="00E6422D">
            <w:pPr>
              <w:jc w:val="center"/>
              <w:rPr>
                <w:rFonts w:cs="Times New Roman"/>
              </w:rPr>
            </w:pPr>
          </w:p>
          <w:p w14:paraId="5243A986" w14:textId="3D37B41A" w:rsidR="00E264AD" w:rsidRPr="00AE2A9F" w:rsidRDefault="00E264AD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Linux, Windows</w:t>
            </w:r>
          </w:p>
        </w:tc>
        <w:tc>
          <w:tcPr>
            <w:tcW w:w="3600" w:type="dxa"/>
          </w:tcPr>
          <w:p w14:paraId="08CB53AC" w14:textId="6D69DA04" w:rsidR="00E264AD" w:rsidRPr="00AE2A9F" w:rsidRDefault="00E264AD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Express/ Dev: Free                       Standard: $3717 per core                  Enterprise $14,256 per core</w:t>
            </w:r>
          </w:p>
        </w:tc>
      </w:tr>
      <w:tr w:rsidR="00DD1FDA" w:rsidRPr="00AE2A9F" w14:paraId="41135809" w14:textId="77777777" w:rsidTr="00A97CC5">
        <w:tc>
          <w:tcPr>
            <w:tcW w:w="1163" w:type="dxa"/>
          </w:tcPr>
          <w:p w14:paraId="151ED07D" w14:textId="0BD65FF5" w:rsidR="00DD1FDA" w:rsidRPr="00AE2A9F" w:rsidRDefault="00DD1FDA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MySQL</w:t>
            </w:r>
          </w:p>
        </w:tc>
        <w:tc>
          <w:tcPr>
            <w:tcW w:w="2342" w:type="dxa"/>
          </w:tcPr>
          <w:p w14:paraId="5A311750" w14:textId="7DA7226A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8.0.19, released on 1/13/2020</w:t>
            </w:r>
          </w:p>
        </w:tc>
        <w:tc>
          <w:tcPr>
            <w:tcW w:w="2880" w:type="dxa"/>
          </w:tcPr>
          <w:p w14:paraId="285831FA" w14:textId="0FE03FEF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Linux, Solaris, macOS, Windows, FreeBSD</w:t>
            </w:r>
          </w:p>
        </w:tc>
        <w:tc>
          <w:tcPr>
            <w:tcW w:w="3600" w:type="dxa"/>
          </w:tcPr>
          <w:p w14:paraId="5A821C76" w14:textId="29017E61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Community Edition: Free                 Enterprise Edition: $2000 - 60,000</w:t>
            </w:r>
          </w:p>
        </w:tc>
      </w:tr>
      <w:tr w:rsidR="00DD1FDA" w:rsidRPr="00AE2A9F" w14:paraId="5B3B4E18" w14:textId="77777777" w:rsidTr="00A97CC5">
        <w:tc>
          <w:tcPr>
            <w:tcW w:w="1163" w:type="dxa"/>
          </w:tcPr>
          <w:p w14:paraId="1E251B27" w14:textId="26533892" w:rsidR="00DD1FDA" w:rsidRPr="00AE2A9F" w:rsidRDefault="00DD1FDA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Oracle</w:t>
            </w:r>
          </w:p>
        </w:tc>
        <w:tc>
          <w:tcPr>
            <w:tcW w:w="2342" w:type="dxa"/>
          </w:tcPr>
          <w:p w14:paraId="108F5E65" w14:textId="395A1ED0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19C, released in November 2019</w:t>
            </w:r>
          </w:p>
        </w:tc>
        <w:tc>
          <w:tcPr>
            <w:tcW w:w="2880" w:type="dxa"/>
          </w:tcPr>
          <w:p w14:paraId="6724F725" w14:textId="1E20A449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 xml:space="preserve">Windows or Linux native, MacOS through </w:t>
            </w:r>
            <w:r w:rsidR="00D2288F">
              <w:rPr>
                <w:rFonts w:cs="Times New Roman"/>
              </w:rPr>
              <w:t xml:space="preserve">a </w:t>
            </w:r>
            <w:r w:rsidRPr="00AE2A9F">
              <w:rPr>
                <w:rFonts w:cs="Times New Roman"/>
              </w:rPr>
              <w:t>virtual machine</w:t>
            </w:r>
          </w:p>
        </w:tc>
        <w:tc>
          <w:tcPr>
            <w:tcW w:w="3600" w:type="dxa"/>
          </w:tcPr>
          <w:p w14:paraId="3CE4F6D4" w14:textId="77777777" w:rsidR="004A4298" w:rsidRPr="00AE2A9F" w:rsidRDefault="004A4298" w:rsidP="00E6422D">
            <w:pPr>
              <w:jc w:val="center"/>
              <w:rPr>
                <w:rFonts w:cs="Times New Roman"/>
              </w:rPr>
            </w:pPr>
          </w:p>
          <w:p w14:paraId="102A37F6" w14:textId="56094690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$5,800-47,500 per unit</w:t>
            </w:r>
          </w:p>
        </w:tc>
      </w:tr>
      <w:tr w:rsidR="00DD1FDA" w:rsidRPr="00AE2A9F" w14:paraId="37164278" w14:textId="77777777" w:rsidTr="00A97CC5">
        <w:tc>
          <w:tcPr>
            <w:tcW w:w="1163" w:type="dxa"/>
          </w:tcPr>
          <w:p w14:paraId="0D2FE017" w14:textId="1F835AEF" w:rsidR="00DD1FDA" w:rsidRPr="00AE2A9F" w:rsidRDefault="00DD1FDA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SQLite</w:t>
            </w:r>
          </w:p>
        </w:tc>
        <w:tc>
          <w:tcPr>
            <w:tcW w:w="2342" w:type="dxa"/>
          </w:tcPr>
          <w:p w14:paraId="00B47F04" w14:textId="6CACBD36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Version 3.31.1, created 1/27/2020</w:t>
            </w:r>
          </w:p>
        </w:tc>
        <w:tc>
          <w:tcPr>
            <w:tcW w:w="2880" w:type="dxa"/>
          </w:tcPr>
          <w:p w14:paraId="277979D2" w14:textId="1582D054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Android, Linux, Mac OS, Windows,</w:t>
            </w:r>
          </w:p>
        </w:tc>
        <w:tc>
          <w:tcPr>
            <w:tcW w:w="3600" w:type="dxa"/>
          </w:tcPr>
          <w:p w14:paraId="7A433E0F" w14:textId="36DDE7CD" w:rsidR="00DD1FDA" w:rsidRPr="00AE2A9F" w:rsidRDefault="00DD1FDA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Free</w:t>
            </w:r>
            <w:r w:rsidR="004A4298" w:rsidRPr="00AE2A9F">
              <w:rPr>
                <w:rFonts w:cs="Times New Roman"/>
              </w:rPr>
              <w:t>.</w:t>
            </w:r>
            <w:r w:rsidRPr="00AE2A9F">
              <w:rPr>
                <w:rFonts w:cs="Times New Roman"/>
              </w:rPr>
              <w:t xml:space="preserve">                                                Perpetual license available for $6000</w:t>
            </w:r>
          </w:p>
        </w:tc>
      </w:tr>
    </w:tbl>
    <w:p w14:paraId="4BD80B7B" w14:textId="77777777" w:rsidR="009865E1" w:rsidRPr="00AE2A9F" w:rsidRDefault="009865E1" w:rsidP="00E6422D">
      <w:pPr>
        <w:spacing w:line="480" w:lineRule="auto"/>
        <w:jc w:val="center"/>
        <w:rPr>
          <w:rFonts w:cs="Times New Roman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216"/>
        <w:gridCol w:w="2019"/>
        <w:gridCol w:w="2393"/>
        <w:gridCol w:w="1864"/>
        <w:gridCol w:w="2493"/>
      </w:tblGrid>
      <w:tr w:rsidR="00083ED6" w:rsidRPr="00AE2A9F" w14:paraId="695B61C4" w14:textId="77777777" w:rsidTr="003E4F9F">
        <w:tc>
          <w:tcPr>
            <w:tcW w:w="1216" w:type="dxa"/>
          </w:tcPr>
          <w:p w14:paraId="7E674BA4" w14:textId="77777777" w:rsidR="00083ED6" w:rsidRPr="00AE2A9F" w:rsidRDefault="00083ED6" w:rsidP="00E6422D">
            <w:pPr>
              <w:jc w:val="center"/>
              <w:rPr>
                <w:rFonts w:cs="Times New Roman"/>
              </w:rPr>
            </w:pPr>
          </w:p>
        </w:tc>
        <w:tc>
          <w:tcPr>
            <w:tcW w:w="2019" w:type="dxa"/>
            <w:vAlign w:val="center"/>
          </w:tcPr>
          <w:p w14:paraId="5BCDE151" w14:textId="46BED999" w:rsidR="00083ED6" w:rsidRPr="00AE2A9F" w:rsidRDefault="00083ED6" w:rsidP="00E6422D">
            <w:pPr>
              <w:jc w:val="center"/>
              <w:rPr>
                <w:rFonts w:cs="Times New Roman"/>
                <w:szCs w:val="24"/>
              </w:rPr>
            </w:pPr>
            <w:r w:rsidRPr="00AE2A9F">
              <w:rPr>
                <w:rFonts w:cs="Times New Roman"/>
                <w:b/>
                <w:bCs/>
                <w:color w:val="000000"/>
                <w:szCs w:val="24"/>
              </w:rPr>
              <w:t>Development Language</w:t>
            </w:r>
          </w:p>
        </w:tc>
        <w:tc>
          <w:tcPr>
            <w:tcW w:w="2393" w:type="dxa"/>
            <w:vAlign w:val="center"/>
          </w:tcPr>
          <w:p w14:paraId="0449BB51" w14:textId="22AE9D9F" w:rsidR="00083ED6" w:rsidRPr="00AE2A9F" w:rsidRDefault="00083ED6" w:rsidP="00E6422D">
            <w:pPr>
              <w:jc w:val="center"/>
              <w:rPr>
                <w:rFonts w:cs="Times New Roman"/>
                <w:szCs w:val="24"/>
              </w:rPr>
            </w:pPr>
            <w:r w:rsidRPr="00AE2A9F">
              <w:rPr>
                <w:rFonts w:cs="Times New Roman"/>
                <w:b/>
                <w:bCs/>
                <w:color w:val="000000"/>
                <w:szCs w:val="24"/>
              </w:rPr>
              <w:t>Licensing</w:t>
            </w:r>
          </w:p>
        </w:tc>
        <w:tc>
          <w:tcPr>
            <w:tcW w:w="1864" w:type="dxa"/>
            <w:vAlign w:val="center"/>
          </w:tcPr>
          <w:p w14:paraId="1BA3D291" w14:textId="1FE1AAD7" w:rsidR="00083ED6" w:rsidRPr="00AE2A9F" w:rsidRDefault="00083ED6" w:rsidP="00E6422D">
            <w:pPr>
              <w:jc w:val="center"/>
              <w:rPr>
                <w:rFonts w:cs="Times New Roman"/>
                <w:szCs w:val="24"/>
              </w:rPr>
            </w:pPr>
            <w:r w:rsidRPr="00AE2A9F">
              <w:rPr>
                <w:rFonts w:cs="Times New Roman"/>
                <w:b/>
                <w:bCs/>
                <w:color w:val="000000"/>
                <w:szCs w:val="24"/>
              </w:rPr>
              <w:t>Graphical Management Tools</w:t>
            </w:r>
          </w:p>
        </w:tc>
        <w:tc>
          <w:tcPr>
            <w:tcW w:w="2493" w:type="dxa"/>
            <w:vAlign w:val="center"/>
          </w:tcPr>
          <w:p w14:paraId="76D1CABB" w14:textId="2F63B7EC" w:rsidR="00083ED6" w:rsidRPr="00AE2A9F" w:rsidRDefault="00083ED6" w:rsidP="00E6422D">
            <w:pPr>
              <w:jc w:val="center"/>
              <w:rPr>
                <w:rFonts w:cs="Times New Roman"/>
                <w:szCs w:val="24"/>
              </w:rPr>
            </w:pPr>
            <w:r w:rsidRPr="00AE2A9F">
              <w:rPr>
                <w:rFonts w:cs="Times New Roman"/>
                <w:b/>
                <w:bCs/>
                <w:color w:val="000000"/>
                <w:szCs w:val="24"/>
              </w:rPr>
              <w:t>Maximum Number of Records</w:t>
            </w:r>
          </w:p>
        </w:tc>
      </w:tr>
      <w:tr w:rsidR="003E4F9F" w:rsidRPr="00AE2A9F" w14:paraId="720CFCC0" w14:textId="77777777" w:rsidTr="003E4F9F">
        <w:tc>
          <w:tcPr>
            <w:tcW w:w="1216" w:type="dxa"/>
          </w:tcPr>
          <w:p w14:paraId="3B588F2C" w14:textId="77777777" w:rsidR="009B55EB" w:rsidRDefault="009B55EB" w:rsidP="00E6422D">
            <w:pPr>
              <w:jc w:val="center"/>
              <w:rPr>
                <w:rFonts w:cs="Times New Roman"/>
                <w:b/>
                <w:bCs/>
              </w:rPr>
            </w:pPr>
          </w:p>
          <w:p w14:paraId="71C28387" w14:textId="46977461" w:rsidR="003E4F9F" w:rsidRPr="00AE2A9F" w:rsidRDefault="003E4F9F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Microsoft SQL</w:t>
            </w:r>
          </w:p>
        </w:tc>
        <w:tc>
          <w:tcPr>
            <w:tcW w:w="2019" w:type="dxa"/>
          </w:tcPr>
          <w:p w14:paraId="45B71A93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4E3CBE64" w14:textId="6A226CDC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C, C++</w:t>
            </w:r>
          </w:p>
        </w:tc>
        <w:tc>
          <w:tcPr>
            <w:tcW w:w="2393" w:type="dxa"/>
          </w:tcPr>
          <w:p w14:paraId="0B60CEFC" w14:textId="605725CB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Several levels of Licenses from developer to enterprise</w:t>
            </w:r>
          </w:p>
        </w:tc>
        <w:tc>
          <w:tcPr>
            <w:tcW w:w="1864" w:type="dxa"/>
          </w:tcPr>
          <w:p w14:paraId="743D0D48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1BF1460F" w14:textId="1C834D66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Proprietary</w:t>
            </w:r>
          </w:p>
        </w:tc>
        <w:tc>
          <w:tcPr>
            <w:tcW w:w="2493" w:type="dxa"/>
          </w:tcPr>
          <w:p w14:paraId="009FDC13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12195CE2" w14:textId="65336B14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32,767 files per DB, 32,767 DB per instance</w:t>
            </w:r>
          </w:p>
        </w:tc>
      </w:tr>
      <w:tr w:rsidR="003E4F9F" w:rsidRPr="00AE2A9F" w14:paraId="4B0D0893" w14:textId="77777777" w:rsidTr="003E4F9F">
        <w:tc>
          <w:tcPr>
            <w:tcW w:w="1216" w:type="dxa"/>
          </w:tcPr>
          <w:p w14:paraId="6C9260C6" w14:textId="77777777" w:rsidR="009B55EB" w:rsidRDefault="009B55EB" w:rsidP="00E6422D">
            <w:pPr>
              <w:jc w:val="center"/>
              <w:rPr>
                <w:rFonts w:cs="Times New Roman"/>
                <w:b/>
                <w:bCs/>
              </w:rPr>
            </w:pPr>
          </w:p>
          <w:p w14:paraId="774949DB" w14:textId="21239185" w:rsidR="003E4F9F" w:rsidRPr="00AE2A9F" w:rsidRDefault="003E4F9F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MySQL</w:t>
            </w:r>
          </w:p>
        </w:tc>
        <w:tc>
          <w:tcPr>
            <w:tcW w:w="2019" w:type="dxa"/>
          </w:tcPr>
          <w:p w14:paraId="1BD58A2C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51A35D5B" w14:textId="727F61BD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C, C++</w:t>
            </w:r>
          </w:p>
        </w:tc>
        <w:tc>
          <w:tcPr>
            <w:tcW w:w="2393" w:type="dxa"/>
          </w:tcPr>
          <w:p w14:paraId="03413D36" w14:textId="396C9452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2 Levels, Community and Enterprise</w:t>
            </w:r>
          </w:p>
        </w:tc>
        <w:tc>
          <w:tcPr>
            <w:tcW w:w="1864" w:type="dxa"/>
          </w:tcPr>
          <w:p w14:paraId="78D5E93A" w14:textId="14452591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Several, due to being open</w:t>
            </w:r>
            <w:r w:rsidR="00D2288F">
              <w:rPr>
                <w:rFonts w:cs="Times New Roman"/>
              </w:rPr>
              <w:t>-</w:t>
            </w:r>
            <w:r w:rsidRPr="00AE2A9F">
              <w:rPr>
                <w:rFonts w:cs="Times New Roman"/>
              </w:rPr>
              <w:t>sourced software</w:t>
            </w:r>
          </w:p>
        </w:tc>
        <w:tc>
          <w:tcPr>
            <w:tcW w:w="2493" w:type="dxa"/>
          </w:tcPr>
          <w:p w14:paraId="65539497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41614125" w14:textId="0FCA7768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Unlimited</w:t>
            </w:r>
          </w:p>
        </w:tc>
      </w:tr>
      <w:tr w:rsidR="003E4F9F" w:rsidRPr="00AE2A9F" w14:paraId="0429CE68" w14:textId="77777777" w:rsidTr="003E4F9F">
        <w:tc>
          <w:tcPr>
            <w:tcW w:w="1216" w:type="dxa"/>
          </w:tcPr>
          <w:p w14:paraId="7068FDF6" w14:textId="77777777" w:rsidR="009B55EB" w:rsidRDefault="009B55EB" w:rsidP="00E6422D">
            <w:pPr>
              <w:jc w:val="center"/>
              <w:rPr>
                <w:rFonts w:cs="Times New Roman"/>
                <w:b/>
                <w:bCs/>
              </w:rPr>
            </w:pPr>
          </w:p>
          <w:p w14:paraId="4E0ECAF7" w14:textId="5E369E6F" w:rsidR="003E4F9F" w:rsidRPr="00AE2A9F" w:rsidRDefault="003E4F9F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Oracle</w:t>
            </w:r>
          </w:p>
        </w:tc>
        <w:tc>
          <w:tcPr>
            <w:tcW w:w="2019" w:type="dxa"/>
          </w:tcPr>
          <w:p w14:paraId="288D3E39" w14:textId="5E0711BF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C, C++, Java, COBOL, PL/SQL, and Visual Basic</w:t>
            </w:r>
          </w:p>
        </w:tc>
        <w:tc>
          <w:tcPr>
            <w:tcW w:w="2393" w:type="dxa"/>
          </w:tcPr>
          <w:p w14:paraId="4D98D80A" w14:textId="5040A254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3 Editions with individual license fees associated</w:t>
            </w:r>
          </w:p>
        </w:tc>
        <w:tc>
          <w:tcPr>
            <w:tcW w:w="1864" w:type="dxa"/>
          </w:tcPr>
          <w:p w14:paraId="779D038C" w14:textId="77777777" w:rsidR="005F78C7" w:rsidRDefault="005F78C7" w:rsidP="00E6422D">
            <w:pPr>
              <w:jc w:val="center"/>
              <w:rPr>
                <w:rFonts w:cs="Times New Roman"/>
              </w:rPr>
            </w:pPr>
          </w:p>
          <w:p w14:paraId="7BA4CE79" w14:textId="4E6E46C0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Proprietary</w:t>
            </w:r>
          </w:p>
        </w:tc>
        <w:tc>
          <w:tcPr>
            <w:tcW w:w="2493" w:type="dxa"/>
          </w:tcPr>
          <w:p w14:paraId="6DF986F8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7C91E5CC" w14:textId="527858F5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Unlimited</w:t>
            </w:r>
          </w:p>
        </w:tc>
      </w:tr>
      <w:tr w:rsidR="003E4F9F" w:rsidRPr="00AE2A9F" w14:paraId="19D3DEB8" w14:textId="77777777" w:rsidTr="003E4F9F">
        <w:tc>
          <w:tcPr>
            <w:tcW w:w="1216" w:type="dxa"/>
          </w:tcPr>
          <w:p w14:paraId="7BB10BC4" w14:textId="77777777" w:rsidR="009B55EB" w:rsidRDefault="009B55EB" w:rsidP="00E6422D">
            <w:pPr>
              <w:jc w:val="center"/>
              <w:rPr>
                <w:rFonts w:cs="Times New Roman"/>
                <w:b/>
                <w:bCs/>
              </w:rPr>
            </w:pPr>
          </w:p>
          <w:p w14:paraId="52E012AB" w14:textId="4F794DF8" w:rsidR="003E4F9F" w:rsidRPr="00AE2A9F" w:rsidRDefault="003E4F9F" w:rsidP="00E6422D">
            <w:pPr>
              <w:jc w:val="center"/>
              <w:rPr>
                <w:rFonts w:cs="Times New Roman"/>
                <w:b/>
                <w:bCs/>
              </w:rPr>
            </w:pPr>
            <w:r w:rsidRPr="00AE2A9F">
              <w:rPr>
                <w:rFonts w:cs="Times New Roman"/>
                <w:b/>
                <w:bCs/>
              </w:rPr>
              <w:t>SQLite</w:t>
            </w:r>
          </w:p>
        </w:tc>
        <w:tc>
          <w:tcPr>
            <w:tcW w:w="2019" w:type="dxa"/>
          </w:tcPr>
          <w:p w14:paraId="4A4E7DE1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79390E5F" w14:textId="521D54E4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C-Language</w:t>
            </w:r>
          </w:p>
        </w:tc>
        <w:tc>
          <w:tcPr>
            <w:tcW w:w="2393" w:type="dxa"/>
          </w:tcPr>
          <w:p w14:paraId="6F5D89E1" w14:textId="77777777" w:rsidR="009B55EB" w:rsidRDefault="009B55EB" w:rsidP="00E6422D">
            <w:pPr>
              <w:jc w:val="center"/>
              <w:rPr>
                <w:rFonts w:cs="Times New Roman"/>
              </w:rPr>
            </w:pPr>
          </w:p>
          <w:p w14:paraId="1CE95411" w14:textId="403FEC6B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Public Domain</w:t>
            </w:r>
          </w:p>
        </w:tc>
        <w:tc>
          <w:tcPr>
            <w:tcW w:w="1864" w:type="dxa"/>
          </w:tcPr>
          <w:p w14:paraId="3E4AC5E6" w14:textId="26219A38" w:rsidR="003E4F9F" w:rsidRPr="00AE2A9F" w:rsidRDefault="003E4F9F" w:rsidP="00E6422D">
            <w:pPr>
              <w:jc w:val="center"/>
              <w:rPr>
                <w:rFonts w:cs="Times New Roman"/>
              </w:rPr>
            </w:pPr>
            <w:r w:rsidRPr="00AE2A9F">
              <w:rPr>
                <w:rFonts w:cs="Times New Roman"/>
              </w:rPr>
              <w:t>Several, due to being open</w:t>
            </w:r>
            <w:r w:rsidR="00D2288F">
              <w:rPr>
                <w:rFonts w:cs="Times New Roman"/>
              </w:rPr>
              <w:t>-</w:t>
            </w:r>
            <w:r w:rsidRPr="00AE2A9F">
              <w:rPr>
                <w:rFonts w:cs="Times New Roman"/>
              </w:rPr>
              <w:t>sourced software</w:t>
            </w:r>
          </w:p>
        </w:tc>
        <w:tc>
          <w:tcPr>
            <w:tcW w:w="2493" w:type="dxa"/>
          </w:tcPr>
          <w:p w14:paraId="5596EB76" w14:textId="55B5994C" w:rsidR="003E4F9F" w:rsidRPr="00AE2A9F" w:rsidRDefault="003E4F9F" w:rsidP="00E6422D">
            <w:pPr>
              <w:jc w:val="center"/>
              <w:rPr>
                <w:rFonts w:cs="Times New Roman"/>
              </w:rPr>
            </w:pPr>
            <w:bookmarkStart w:id="0" w:name="_GoBack"/>
            <w:bookmarkEnd w:id="0"/>
            <w:r w:rsidRPr="00AE2A9F">
              <w:rPr>
                <w:rFonts w:cs="Times New Roman"/>
              </w:rPr>
              <w:t>"A little over 2 billion</w:t>
            </w:r>
            <w:r w:rsidR="00CA25F8">
              <w:rPr>
                <w:rFonts w:cs="Times New Roman"/>
              </w:rPr>
              <w:t>.</w:t>
            </w:r>
            <w:r w:rsidRPr="00AE2A9F">
              <w:rPr>
                <w:rFonts w:cs="Times New Roman"/>
              </w:rPr>
              <w:t>"</w:t>
            </w:r>
          </w:p>
        </w:tc>
      </w:tr>
    </w:tbl>
    <w:p w14:paraId="4613CC83" w14:textId="420B7017" w:rsidR="0063547C" w:rsidRDefault="0063547C" w:rsidP="000753B5">
      <w:pPr>
        <w:spacing w:line="480" w:lineRule="auto"/>
      </w:pPr>
      <w:r>
        <w:br w:type="page"/>
      </w:r>
    </w:p>
    <w:p w14:paraId="348AB5A3" w14:textId="093EB1E8" w:rsidR="00A415D4" w:rsidRPr="0092295D" w:rsidRDefault="00AC0658" w:rsidP="000753B5">
      <w:pPr>
        <w:spacing w:line="480" w:lineRule="auto"/>
        <w:rPr>
          <w:rFonts w:cs="Times New Roman"/>
        </w:rPr>
      </w:pPr>
      <w:r w:rsidRPr="0092295D">
        <w:rPr>
          <w:rFonts w:cs="Times New Roman"/>
          <w:b/>
          <w:bCs/>
        </w:rPr>
        <w:lastRenderedPageBreak/>
        <w:t>References</w:t>
      </w:r>
    </w:p>
    <w:p w14:paraId="453BD936" w14:textId="7683DCCF" w:rsidR="000753B5" w:rsidRPr="0092295D" w:rsidRDefault="00566D0E" w:rsidP="00566D0E">
      <w:pPr>
        <w:spacing w:line="480" w:lineRule="auto"/>
        <w:ind w:left="720" w:hanging="720"/>
        <w:rPr>
          <w:rFonts w:cs="Times New Roman"/>
        </w:rPr>
      </w:pPr>
      <w:r w:rsidRPr="0092295D">
        <w:rPr>
          <w:rFonts w:cs="Times New Roman"/>
        </w:rPr>
        <w:t>Coronel, C., &amp; Morris, S. (2019). </w:t>
      </w:r>
      <w:r w:rsidRPr="001E1EFC">
        <w:rPr>
          <w:rFonts w:cs="Times New Roman"/>
          <w:i/>
          <w:iCs/>
        </w:rPr>
        <w:t>Database systems: Design, implementation, and management</w:t>
      </w:r>
      <w:r w:rsidRPr="0092295D">
        <w:rPr>
          <w:rFonts w:cs="Times New Roman"/>
        </w:rPr>
        <w:t> (13th ed.). Retrieved from </w:t>
      </w:r>
      <w:hyperlink r:id="rId4" w:history="1">
        <w:r w:rsidR="00693061" w:rsidRPr="0092295D">
          <w:rPr>
            <w:rStyle w:val="Hyperlink"/>
            <w:rFonts w:cs="Times New Roman"/>
          </w:rPr>
          <w:t>https://www.vitalsource.com</w:t>
        </w:r>
      </w:hyperlink>
    </w:p>
    <w:p w14:paraId="5755A15B" w14:textId="06D492C5" w:rsidR="00693061" w:rsidRPr="0092295D" w:rsidRDefault="00F56E42" w:rsidP="00F56E42">
      <w:pPr>
        <w:spacing w:line="480" w:lineRule="auto"/>
        <w:rPr>
          <w:rFonts w:cs="Times New Roman"/>
        </w:rPr>
      </w:pPr>
      <w:r w:rsidRPr="0092295D">
        <w:rPr>
          <w:rFonts w:cs="Times New Roman"/>
        </w:rPr>
        <w:t>Microsoft</w:t>
      </w:r>
      <w:r w:rsidR="008201DB" w:rsidRPr="0092295D">
        <w:rPr>
          <w:rFonts w:cs="Times New Roman"/>
        </w:rPr>
        <w:t xml:space="preserve"> SQL</w:t>
      </w:r>
      <w:r w:rsidR="003C2C0B" w:rsidRPr="0092295D">
        <w:rPr>
          <w:rFonts w:cs="Times New Roman"/>
        </w:rPr>
        <w:t xml:space="preserve">. </w:t>
      </w:r>
      <w:hyperlink r:id="rId5" w:history="1">
        <w:r w:rsidRPr="0092295D">
          <w:rPr>
            <w:rStyle w:val="Hyperlink"/>
            <w:rFonts w:cs="Times New Roman"/>
          </w:rPr>
          <w:t>https://www.microsoft.com/en-cy/sql-server/sql-server-2016</w:t>
        </w:r>
      </w:hyperlink>
    </w:p>
    <w:p w14:paraId="240F4957" w14:textId="4103D97E" w:rsidR="008201DB" w:rsidRPr="0092295D" w:rsidRDefault="008201DB" w:rsidP="00F56E42">
      <w:pPr>
        <w:spacing w:line="480" w:lineRule="auto"/>
        <w:rPr>
          <w:rFonts w:cs="Times New Roman"/>
        </w:rPr>
      </w:pPr>
      <w:r w:rsidRPr="0092295D">
        <w:rPr>
          <w:rFonts w:cs="Times New Roman"/>
        </w:rPr>
        <w:t>MySQL</w:t>
      </w:r>
      <w:r w:rsidR="00E93706" w:rsidRPr="0092295D">
        <w:rPr>
          <w:rFonts w:cs="Times New Roman"/>
        </w:rPr>
        <w:t xml:space="preserve">. </w:t>
      </w:r>
      <w:hyperlink r:id="rId6" w:history="1">
        <w:r w:rsidR="00E93706" w:rsidRPr="0092295D">
          <w:rPr>
            <w:rStyle w:val="Hyperlink"/>
            <w:rFonts w:cs="Times New Roman"/>
          </w:rPr>
          <w:t>https://www.mysql.com/</w:t>
        </w:r>
      </w:hyperlink>
    </w:p>
    <w:p w14:paraId="6B81F56B" w14:textId="7A5B998D" w:rsidR="00E93706" w:rsidRDefault="001E6E81" w:rsidP="00F56E42">
      <w:pPr>
        <w:spacing w:line="480" w:lineRule="auto"/>
        <w:rPr>
          <w:rFonts w:cs="Times New Roman"/>
          <w:color w:val="2D3B45"/>
          <w:shd w:val="clear" w:color="auto" w:fill="FFFFFF"/>
        </w:rPr>
      </w:pPr>
      <w:r w:rsidRPr="0092295D">
        <w:rPr>
          <w:rFonts w:cs="Times New Roman"/>
        </w:rPr>
        <w:t xml:space="preserve">Oracle.  </w:t>
      </w:r>
      <w:hyperlink r:id="rId7" w:history="1">
        <w:r w:rsidR="0092295D" w:rsidRPr="0092295D">
          <w:rPr>
            <w:rStyle w:val="Hyperlink"/>
            <w:rFonts w:cs="Times New Roman"/>
            <w:shd w:val="clear" w:color="auto" w:fill="FFFFFF"/>
          </w:rPr>
          <w:t>https://www.oracle.com/index.html</w:t>
        </w:r>
      </w:hyperlink>
    </w:p>
    <w:p w14:paraId="271EB933" w14:textId="7A1C4383" w:rsidR="0092295D" w:rsidRDefault="0092295D" w:rsidP="00F56E42">
      <w:pPr>
        <w:spacing w:line="480" w:lineRule="auto"/>
        <w:rPr>
          <w:rFonts w:cs="Times New Roman"/>
          <w:color w:val="2D3B45"/>
          <w:shd w:val="clear" w:color="auto" w:fill="FFFFFF"/>
        </w:rPr>
      </w:pPr>
      <w:r>
        <w:rPr>
          <w:rFonts w:cs="Times New Roman"/>
          <w:color w:val="2D3B45"/>
          <w:shd w:val="clear" w:color="auto" w:fill="FFFFFF"/>
        </w:rPr>
        <w:t>SQLi</w:t>
      </w:r>
      <w:r w:rsidR="00DE55CE">
        <w:rPr>
          <w:rFonts w:cs="Times New Roman"/>
          <w:color w:val="2D3B45"/>
          <w:shd w:val="clear" w:color="auto" w:fill="FFFFFF"/>
        </w:rPr>
        <w:t xml:space="preserve">te.  </w:t>
      </w:r>
      <w:hyperlink r:id="rId8" w:history="1">
        <w:r w:rsidR="00DE55CE" w:rsidRPr="005F1C45">
          <w:rPr>
            <w:rStyle w:val="Hyperlink"/>
            <w:rFonts w:cs="Times New Roman"/>
            <w:shd w:val="clear" w:color="auto" w:fill="FFFFFF"/>
          </w:rPr>
          <w:t>https://sqlite.org/</w:t>
        </w:r>
      </w:hyperlink>
    </w:p>
    <w:p w14:paraId="3D95594A" w14:textId="77777777" w:rsidR="00DE55CE" w:rsidRPr="0092295D" w:rsidRDefault="00DE55CE" w:rsidP="00F56E42">
      <w:pPr>
        <w:spacing w:line="480" w:lineRule="auto"/>
        <w:rPr>
          <w:rFonts w:cs="Times New Roman"/>
          <w:color w:val="2D3B45"/>
          <w:shd w:val="clear" w:color="auto" w:fill="FFFFFF"/>
        </w:rPr>
      </w:pPr>
    </w:p>
    <w:p w14:paraId="08F14522" w14:textId="77777777" w:rsidR="0092295D" w:rsidRDefault="0092295D" w:rsidP="00F56E42">
      <w:pPr>
        <w:spacing w:line="480" w:lineRule="auto"/>
      </w:pPr>
    </w:p>
    <w:p w14:paraId="102F870D" w14:textId="77777777" w:rsidR="00F56E42" w:rsidRPr="000753B5" w:rsidRDefault="00F56E42" w:rsidP="00566D0E">
      <w:pPr>
        <w:spacing w:line="480" w:lineRule="auto"/>
        <w:ind w:left="720" w:hanging="720"/>
      </w:pPr>
    </w:p>
    <w:sectPr w:rsidR="00F56E42" w:rsidRPr="00075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NzAzMTQ0NzU0NjBS0lEKTi0uzszPAykwrAUAnPth6CwAAAA="/>
  </w:docVars>
  <w:rsids>
    <w:rsidRoot w:val="00991E78"/>
    <w:rsid w:val="000753B5"/>
    <w:rsid w:val="00082BD2"/>
    <w:rsid w:val="00083ED6"/>
    <w:rsid w:val="000856D1"/>
    <w:rsid w:val="00187FDB"/>
    <w:rsid w:val="001E1EFC"/>
    <w:rsid w:val="001E6E81"/>
    <w:rsid w:val="0021124D"/>
    <w:rsid w:val="00237001"/>
    <w:rsid w:val="002945AB"/>
    <w:rsid w:val="002B663C"/>
    <w:rsid w:val="002E060F"/>
    <w:rsid w:val="00367AF1"/>
    <w:rsid w:val="003C0048"/>
    <w:rsid w:val="003C2C0B"/>
    <w:rsid w:val="003D3791"/>
    <w:rsid w:val="003E4F9F"/>
    <w:rsid w:val="00444C77"/>
    <w:rsid w:val="004458A9"/>
    <w:rsid w:val="004A4298"/>
    <w:rsid w:val="00544637"/>
    <w:rsid w:val="005524F3"/>
    <w:rsid w:val="00566D0E"/>
    <w:rsid w:val="00581C67"/>
    <w:rsid w:val="00597F70"/>
    <w:rsid w:val="005E706A"/>
    <w:rsid w:val="005F2996"/>
    <w:rsid w:val="005F78C7"/>
    <w:rsid w:val="00606E84"/>
    <w:rsid w:val="006276D9"/>
    <w:rsid w:val="0063547C"/>
    <w:rsid w:val="00693061"/>
    <w:rsid w:val="006B6CA1"/>
    <w:rsid w:val="006E7C6B"/>
    <w:rsid w:val="008201DB"/>
    <w:rsid w:val="0092295D"/>
    <w:rsid w:val="00975661"/>
    <w:rsid w:val="009865E1"/>
    <w:rsid w:val="00991E78"/>
    <w:rsid w:val="009B55EB"/>
    <w:rsid w:val="00A12CC2"/>
    <w:rsid w:val="00A415D4"/>
    <w:rsid w:val="00A97CC5"/>
    <w:rsid w:val="00AC0658"/>
    <w:rsid w:val="00AE2A9F"/>
    <w:rsid w:val="00BF505C"/>
    <w:rsid w:val="00C113C7"/>
    <w:rsid w:val="00C11473"/>
    <w:rsid w:val="00C42252"/>
    <w:rsid w:val="00C42951"/>
    <w:rsid w:val="00CA069F"/>
    <w:rsid w:val="00CA25F8"/>
    <w:rsid w:val="00CC0253"/>
    <w:rsid w:val="00D2288F"/>
    <w:rsid w:val="00D3396E"/>
    <w:rsid w:val="00D4426B"/>
    <w:rsid w:val="00D720F6"/>
    <w:rsid w:val="00DA3382"/>
    <w:rsid w:val="00DD1FDA"/>
    <w:rsid w:val="00DD41D2"/>
    <w:rsid w:val="00DE55CE"/>
    <w:rsid w:val="00E264AD"/>
    <w:rsid w:val="00E6422D"/>
    <w:rsid w:val="00E93706"/>
    <w:rsid w:val="00F279CB"/>
    <w:rsid w:val="00F552F4"/>
    <w:rsid w:val="00F56E42"/>
    <w:rsid w:val="00FB7B2C"/>
    <w:rsid w:val="00FC253D"/>
    <w:rsid w:val="00FD6232"/>
    <w:rsid w:val="00FE2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F7D9B"/>
  <w15:chartTrackingRefBased/>
  <w15:docId w15:val="{4240D9B8-F100-40FA-B773-7ADB0A54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6D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D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06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qlite.or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oracle.com/index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ysql.com/" TargetMode="External"/><Relationship Id="rId5" Type="http://schemas.openxmlformats.org/officeDocument/2006/relationships/hyperlink" Target="https://www.microsoft.com/en-cy/sql-server/sql-server-2016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vitalsource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70</cp:revision>
  <dcterms:created xsi:type="dcterms:W3CDTF">2020-10-25T03:37:00Z</dcterms:created>
  <dcterms:modified xsi:type="dcterms:W3CDTF">2020-10-25T04:56:00Z</dcterms:modified>
</cp:coreProperties>
</file>